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7DEE23" w14:textId="787177C3" w:rsidR="007B0681" w:rsidRPr="00DC0B68" w:rsidRDefault="003745F0" w:rsidP="00DC0B68">
      <w:pPr>
        <w:spacing w:after="0"/>
        <w:ind w:left="360"/>
        <w:rPr>
          <w:rFonts w:cstheme="minorHAnsi"/>
          <w:u w:val="single"/>
        </w:rPr>
      </w:pPr>
      <w:bookmarkStart w:id="0" w:name="_GoBack"/>
      <w:r w:rsidRPr="00DC0B68">
        <w:rPr>
          <w:rFonts w:cstheme="minorHAnsi"/>
          <w:u w:val="single"/>
        </w:rPr>
        <w:t>C</w:t>
      </w:r>
      <w:r w:rsidRPr="00DC0B68">
        <w:rPr>
          <w:rFonts w:cstheme="minorHAnsi"/>
          <w:b/>
          <w:bCs/>
          <w:u w:val="single"/>
        </w:rPr>
        <w:t>hildhood</w:t>
      </w:r>
    </w:p>
    <w:p w14:paraId="571FE87E" w14:textId="340C5CD1" w:rsidR="003745F0" w:rsidRPr="00DC0B68" w:rsidRDefault="003745F0" w:rsidP="00DC0B68">
      <w:pPr>
        <w:spacing w:after="0"/>
        <w:ind w:left="360"/>
        <w:rPr>
          <w:rFonts w:cstheme="minorHAnsi"/>
          <w:u w:val="single"/>
        </w:rPr>
      </w:pPr>
      <w:r w:rsidRPr="00DC0B68">
        <w:rPr>
          <w:rFonts w:cstheme="minorHAnsi"/>
        </w:rPr>
        <w:t xml:space="preserve">I </w:t>
      </w:r>
      <w:r w:rsidR="00B270B1" w:rsidRPr="00DC0B68">
        <w:rPr>
          <w:rFonts w:cstheme="minorHAnsi"/>
        </w:rPr>
        <w:t xml:space="preserve">am from a place named </w:t>
      </w:r>
      <w:proofErr w:type="spellStart"/>
      <w:r w:rsidR="00B270B1" w:rsidRPr="00DC0B68">
        <w:rPr>
          <w:rFonts w:cstheme="minorHAnsi"/>
        </w:rPr>
        <w:t>Pattazhy</w:t>
      </w:r>
      <w:proofErr w:type="spellEnd"/>
      <w:r w:rsidR="00B270B1" w:rsidRPr="00DC0B68">
        <w:rPr>
          <w:rFonts w:cstheme="minorHAnsi"/>
        </w:rPr>
        <w:t xml:space="preserve"> which is sandwiched between the </w:t>
      </w:r>
      <w:proofErr w:type="spellStart"/>
      <w:r w:rsidR="00B270B1" w:rsidRPr="00DC0B68">
        <w:rPr>
          <w:rFonts w:cstheme="minorHAnsi"/>
        </w:rPr>
        <w:t>Path</w:t>
      </w:r>
      <w:r w:rsidR="00DC0B68" w:rsidRPr="00DC0B68">
        <w:rPr>
          <w:rFonts w:cstheme="minorHAnsi"/>
        </w:rPr>
        <w:t>a</w:t>
      </w:r>
      <w:r w:rsidR="00B270B1" w:rsidRPr="00DC0B68">
        <w:rPr>
          <w:rFonts w:cstheme="minorHAnsi"/>
        </w:rPr>
        <w:t>namthitta</w:t>
      </w:r>
      <w:proofErr w:type="spellEnd"/>
      <w:r w:rsidR="00B270B1" w:rsidRPr="00DC0B68">
        <w:rPr>
          <w:rFonts w:cstheme="minorHAnsi"/>
        </w:rPr>
        <w:t xml:space="preserve"> and Kollam district but I spent most of my childhood in the capital city of Thiruvananthapuram</w:t>
      </w:r>
    </w:p>
    <w:p w14:paraId="52AD9F3E" w14:textId="77777777" w:rsidR="00B270B1" w:rsidRPr="00DC0B68" w:rsidRDefault="00B270B1" w:rsidP="00DC0B68">
      <w:pPr>
        <w:pStyle w:val="ListParagraph"/>
        <w:spacing w:after="0"/>
        <w:rPr>
          <w:rFonts w:cstheme="minorHAnsi"/>
        </w:rPr>
      </w:pPr>
    </w:p>
    <w:p w14:paraId="4550F579" w14:textId="77777777" w:rsidR="007B0681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>Family</w:t>
      </w:r>
    </w:p>
    <w:p w14:paraId="2ED098C6" w14:textId="6C9C5AB6" w:rsidR="00B270B1" w:rsidRPr="00DC0B68" w:rsidRDefault="00B270B1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</w:rPr>
        <w:t xml:space="preserve">My family consist of my mother Leena James, a nursing tutor by profession, my father James P V, a surveyor by profession both work for the Kerala Government and my brother </w:t>
      </w:r>
      <w:proofErr w:type="spellStart"/>
      <w:r w:rsidRPr="00DC0B68">
        <w:rPr>
          <w:rFonts w:cstheme="minorHAnsi"/>
        </w:rPr>
        <w:t>Aloke</w:t>
      </w:r>
      <w:proofErr w:type="spellEnd"/>
      <w:r w:rsidRPr="00DC0B68">
        <w:rPr>
          <w:rFonts w:cstheme="minorHAnsi"/>
        </w:rPr>
        <w:t xml:space="preserve"> P James who is pursuing BTech In Civil Engineering from Mar Baselios Institute of Technology and Science, Kothamangalam.</w:t>
      </w:r>
    </w:p>
    <w:p w14:paraId="11E5C11E" w14:textId="77777777" w:rsidR="00B270B1" w:rsidRPr="00DC0B68" w:rsidRDefault="00B270B1" w:rsidP="00DC0B68">
      <w:pPr>
        <w:pStyle w:val="ListParagraph"/>
        <w:spacing w:after="0"/>
        <w:rPr>
          <w:rFonts w:cstheme="minorHAnsi"/>
        </w:rPr>
      </w:pPr>
    </w:p>
    <w:p w14:paraId="4743B09A" w14:textId="77777777" w:rsidR="007B0681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>Schooling</w:t>
      </w:r>
    </w:p>
    <w:p w14:paraId="0FE0B890" w14:textId="27F6EF36" w:rsidR="004D6111" w:rsidRPr="00DC0B68" w:rsidRDefault="00B270B1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 xml:space="preserve">I had to change between various schools in my fourteen years of education. </w:t>
      </w:r>
      <w:r w:rsidR="003745F0" w:rsidRPr="00DC0B68">
        <w:rPr>
          <w:rFonts w:cstheme="minorHAnsi"/>
        </w:rPr>
        <w:t>KG to 1</w:t>
      </w:r>
      <w:r w:rsidR="003745F0" w:rsidRPr="00DC0B68">
        <w:rPr>
          <w:rFonts w:cstheme="minorHAnsi"/>
          <w:vertAlign w:val="superscript"/>
        </w:rPr>
        <w:t>st</w:t>
      </w:r>
      <w:r w:rsidR="003745F0" w:rsidRPr="00DC0B68">
        <w:rPr>
          <w:rFonts w:cstheme="minorHAnsi"/>
        </w:rPr>
        <w:t xml:space="preserve"> Std and again from </w:t>
      </w:r>
      <w:r w:rsidRPr="00DC0B68">
        <w:rPr>
          <w:rFonts w:cstheme="minorHAnsi"/>
        </w:rPr>
        <w:t>6</w:t>
      </w:r>
      <w:r w:rsidR="003745F0" w:rsidRPr="00DC0B68">
        <w:rPr>
          <w:rFonts w:cstheme="minorHAnsi"/>
          <w:vertAlign w:val="superscript"/>
        </w:rPr>
        <w:t>th</w:t>
      </w:r>
      <w:r w:rsidR="003745F0" w:rsidRPr="00DC0B68">
        <w:rPr>
          <w:rFonts w:cstheme="minorHAnsi"/>
        </w:rPr>
        <w:t xml:space="preserve"> Grade to 12</w:t>
      </w:r>
      <w:r w:rsidR="003745F0" w:rsidRPr="00DC0B68">
        <w:rPr>
          <w:rFonts w:cstheme="minorHAnsi"/>
          <w:vertAlign w:val="superscript"/>
        </w:rPr>
        <w:t>th</w:t>
      </w:r>
      <w:r w:rsidR="003745F0" w:rsidRPr="00DC0B68">
        <w:rPr>
          <w:rFonts w:cstheme="minorHAnsi"/>
        </w:rPr>
        <w:t xml:space="preserve"> Grade </w:t>
      </w:r>
      <w:r w:rsidRPr="00DC0B68">
        <w:rPr>
          <w:rFonts w:cstheme="minorHAnsi"/>
        </w:rPr>
        <w:t xml:space="preserve">at </w:t>
      </w:r>
      <w:proofErr w:type="spellStart"/>
      <w:r w:rsidRPr="00DC0B68">
        <w:rPr>
          <w:rFonts w:cstheme="minorHAnsi"/>
        </w:rPr>
        <w:t>Navajeevan</w:t>
      </w:r>
      <w:proofErr w:type="spellEnd"/>
      <w:r w:rsidRPr="00DC0B68">
        <w:rPr>
          <w:rFonts w:cstheme="minorHAnsi"/>
        </w:rPr>
        <w:t xml:space="preserve"> Bethany Vidyalaya, </w:t>
      </w:r>
      <w:proofErr w:type="spellStart"/>
      <w:r w:rsidRPr="00DC0B68">
        <w:rPr>
          <w:rFonts w:cstheme="minorHAnsi"/>
        </w:rPr>
        <w:t>Nalanchira</w:t>
      </w:r>
      <w:proofErr w:type="spellEnd"/>
      <w:r w:rsidR="00995A9F" w:rsidRPr="00DC0B68">
        <w:rPr>
          <w:rFonts w:cstheme="minorHAnsi"/>
        </w:rPr>
        <w:t>, Thiruvananthapuram</w:t>
      </w:r>
      <w:r w:rsidRPr="00DC0B68">
        <w:rPr>
          <w:rFonts w:cstheme="minorHAnsi"/>
        </w:rPr>
        <w:t>. In between from 2</w:t>
      </w:r>
      <w:r w:rsidRPr="00DC0B68">
        <w:rPr>
          <w:rFonts w:cstheme="minorHAnsi"/>
          <w:vertAlign w:val="superscript"/>
        </w:rPr>
        <w:t>nd</w:t>
      </w:r>
      <w:r w:rsidRPr="00DC0B68">
        <w:rPr>
          <w:rFonts w:cstheme="minorHAnsi"/>
        </w:rPr>
        <w:t xml:space="preserve"> grade to 5</w:t>
      </w:r>
      <w:r w:rsidRPr="00DC0B68">
        <w:rPr>
          <w:rFonts w:cstheme="minorHAnsi"/>
          <w:vertAlign w:val="superscript"/>
        </w:rPr>
        <w:t>th</w:t>
      </w:r>
      <w:r w:rsidRPr="00DC0B68">
        <w:rPr>
          <w:rFonts w:cstheme="minorHAnsi"/>
        </w:rPr>
        <w:t xml:space="preserve"> grade, I studied at </w:t>
      </w:r>
      <w:proofErr w:type="spellStart"/>
      <w:r w:rsidRPr="00DC0B68">
        <w:rPr>
          <w:rFonts w:cstheme="minorHAnsi"/>
        </w:rPr>
        <w:t>Thapovan</w:t>
      </w:r>
      <w:proofErr w:type="spellEnd"/>
      <w:r w:rsidRPr="00DC0B68">
        <w:rPr>
          <w:rFonts w:cstheme="minorHAnsi"/>
        </w:rPr>
        <w:t xml:space="preserve"> Public School, </w:t>
      </w:r>
      <w:proofErr w:type="spellStart"/>
      <w:r w:rsidRPr="00DC0B68">
        <w:rPr>
          <w:rFonts w:cstheme="minorHAnsi"/>
        </w:rPr>
        <w:t>Manakala</w:t>
      </w:r>
      <w:proofErr w:type="spellEnd"/>
      <w:r w:rsidRPr="00DC0B68">
        <w:rPr>
          <w:rFonts w:cstheme="minorHAnsi"/>
        </w:rPr>
        <w:t xml:space="preserve">, </w:t>
      </w:r>
      <w:proofErr w:type="spellStart"/>
      <w:r w:rsidRPr="00DC0B68">
        <w:rPr>
          <w:rFonts w:cstheme="minorHAnsi"/>
        </w:rPr>
        <w:t>Adoor</w:t>
      </w:r>
      <w:proofErr w:type="spellEnd"/>
      <w:r w:rsidRPr="00DC0B68">
        <w:rPr>
          <w:rFonts w:cstheme="minorHAnsi"/>
        </w:rPr>
        <w:t>.</w:t>
      </w:r>
    </w:p>
    <w:p w14:paraId="020ED1CD" w14:textId="77777777" w:rsidR="004D6111" w:rsidRPr="00DC0B68" w:rsidRDefault="004D6111" w:rsidP="00DC0B68">
      <w:pPr>
        <w:pStyle w:val="ListParagraph"/>
        <w:spacing w:after="0"/>
        <w:rPr>
          <w:rFonts w:cstheme="minorHAnsi"/>
        </w:rPr>
      </w:pPr>
    </w:p>
    <w:p w14:paraId="1B35937A" w14:textId="77777777" w:rsidR="007B0681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>College</w:t>
      </w:r>
    </w:p>
    <w:p w14:paraId="42731181" w14:textId="60684540" w:rsidR="004D6111" w:rsidRPr="00DC0B68" w:rsidRDefault="003745F0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 xml:space="preserve">I am currently </w:t>
      </w:r>
      <w:r w:rsidR="004D6111" w:rsidRPr="00DC0B68">
        <w:rPr>
          <w:rFonts w:cstheme="minorHAnsi"/>
        </w:rPr>
        <w:t>perusing</w:t>
      </w:r>
      <w:r w:rsidRPr="00DC0B68">
        <w:rPr>
          <w:rFonts w:cstheme="minorHAnsi"/>
        </w:rPr>
        <w:t xml:space="preserve"> my Bachelors in Physics at St </w:t>
      </w:r>
      <w:proofErr w:type="spellStart"/>
      <w:r w:rsidRPr="00DC0B68">
        <w:rPr>
          <w:rFonts w:cstheme="minorHAnsi"/>
        </w:rPr>
        <w:t>Berchamns</w:t>
      </w:r>
      <w:proofErr w:type="spellEnd"/>
      <w:r w:rsidRPr="00DC0B68">
        <w:rPr>
          <w:rFonts w:cstheme="minorHAnsi"/>
        </w:rPr>
        <w:t xml:space="preserve"> College, </w:t>
      </w:r>
      <w:proofErr w:type="spellStart"/>
      <w:r w:rsidRPr="00DC0B68">
        <w:rPr>
          <w:rFonts w:cstheme="minorHAnsi"/>
        </w:rPr>
        <w:t>Changanaserry</w:t>
      </w:r>
      <w:proofErr w:type="spellEnd"/>
      <w:r w:rsidR="00B270B1" w:rsidRPr="00DC0B68">
        <w:rPr>
          <w:rFonts w:cstheme="minorHAnsi"/>
        </w:rPr>
        <w:t xml:space="preserve"> and hoping to pursue a career in research.</w:t>
      </w:r>
    </w:p>
    <w:p w14:paraId="09CBAE80" w14:textId="77777777" w:rsidR="004D6111" w:rsidRPr="00DC0B68" w:rsidRDefault="004D6111" w:rsidP="00DC0B68">
      <w:pPr>
        <w:pStyle w:val="ListParagraph"/>
        <w:spacing w:after="0"/>
        <w:rPr>
          <w:rFonts w:cstheme="minorHAnsi"/>
        </w:rPr>
      </w:pPr>
    </w:p>
    <w:p w14:paraId="100A80E5" w14:textId="77777777" w:rsidR="007B0681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>First Quiz as a participant</w:t>
      </w:r>
    </w:p>
    <w:p w14:paraId="6CDBC173" w14:textId="273B6E47" w:rsidR="004D6111" w:rsidRPr="00DC0B68" w:rsidRDefault="003745F0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>Inter School Science Quiz</w:t>
      </w:r>
      <w:r w:rsidR="004D6111" w:rsidRPr="00DC0B68">
        <w:rPr>
          <w:rFonts w:cstheme="minorHAnsi"/>
        </w:rPr>
        <w:t xml:space="preserve"> conducted at Christ Nagar Central School, </w:t>
      </w:r>
      <w:proofErr w:type="spellStart"/>
      <w:r w:rsidR="004D6111" w:rsidRPr="00DC0B68">
        <w:rPr>
          <w:rFonts w:cstheme="minorHAnsi"/>
        </w:rPr>
        <w:t>Kowdiar</w:t>
      </w:r>
      <w:proofErr w:type="spellEnd"/>
      <w:r w:rsidR="004D6111" w:rsidRPr="00DC0B68">
        <w:rPr>
          <w:rFonts w:cstheme="minorHAnsi"/>
        </w:rPr>
        <w:t>, Trivandrum</w:t>
      </w:r>
      <w:r w:rsidR="00DC0B68" w:rsidRPr="00DC0B68">
        <w:rPr>
          <w:rFonts w:cstheme="minorHAnsi"/>
        </w:rPr>
        <w:t>, while I was in 8th grade and with gods,</w:t>
      </w:r>
      <w:r w:rsidR="004D6111" w:rsidRPr="00DC0B68">
        <w:rPr>
          <w:rFonts w:cstheme="minorHAnsi"/>
        </w:rPr>
        <w:t xml:space="preserve"> grace finished as the 2</w:t>
      </w:r>
      <w:r w:rsidR="004D6111" w:rsidRPr="00DC0B68">
        <w:rPr>
          <w:rFonts w:cstheme="minorHAnsi"/>
          <w:vertAlign w:val="superscript"/>
        </w:rPr>
        <w:t>nd</w:t>
      </w:r>
      <w:r w:rsidR="004D6111" w:rsidRPr="00DC0B68">
        <w:rPr>
          <w:rFonts w:cstheme="minorHAnsi"/>
        </w:rPr>
        <w:t xml:space="preserve"> runners up.</w:t>
      </w:r>
    </w:p>
    <w:p w14:paraId="2365500F" w14:textId="77777777" w:rsidR="004D6111" w:rsidRPr="00DC0B68" w:rsidRDefault="004D6111" w:rsidP="00DC0B68">
      <w:pPr>
        <w:pStyle w:val="ListParagraph"/>
        <w:spacing w:after="0"/>
        <w:rPr>
          <w:rFonts w:cstheme="minorHAnsi"/>
        </w:rPr>
      </w:pPr>
    </w:p>
    <w:p w14:paraId="17495AA9" w14:textId="77777777" w:rsidR="007B0681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>Notable Quizzes won</w:t>
      </w:r>
    </w:p>
    <w:p w14:paraId="6386772A" w14:textId="555E714D" w:rsidR="004D6111" w:rsidRPr="00DC0B68" w:rsidRDefault="004D6111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>I am part of the SB College team which finished as the 2</w:t>
      </w:r>
      <w:r w:rsidRPr="00DC0B68">
        <w:rPr>
          <w:rFonts w:cstheme="minorHAnsi"/>
          <w:vertAlign w:val="superscript"/>
        </w:rPr>
        <w:t>nd</w:t>
      </w:r>
      <w:r w:rsidRPr="00DC0B68">
        <w:rPr>
          <w:rFonts w:cstheme="minorHAnsi"/>
        </w:rPr>
        <w:t xml:space="preserve"> runners up of the MG University </w:t>
      </w:r>
      <w:proofErr w:type="spellStart"/>
      <w:r w:rsidRPr="00DC0B68">
        <w:rPr>
          <w:rFonts w:cstheme="minorHAnsi"/>
        </w:rPr>
        <w:t>Kalolsavam</w:t>
      </w:r>
      <w:proofErr w:type="spellEnd"/>
      <w:r w:rsidRPr="00DC0B68">
        <w:rPr>
          <w:rFonts w:cstheme="minorHAnsi"/>
        </w:rPr>
        <w:t xml:space="preserve"> 2019. </w:t>
      </w:r>
      <w:r w:rsidR="00DC0B68" w:rsidRPr="00DC0B68">
        <w:rPr>
          <w:rFonts w:cstheme="minorHAnsi"/>
        </w:rPr>
        <w:t>A f</w:t>
      </w:r>
      <w:r w:rsidRPr="00DC0B68">
        <w:rPr>
          <w:rFonts w:cstheme="minorHAnsi"/>
        </w:rPr>
        <w:t xml:space="preserve">ormer champion of the world space week school quiz conducted by ISRO and also </w:t>
      </w:r>
      <w:r w:rsidR="00DC0B68" w:rsidRPr="00DC0B68">
        <w:rPr>
          <w:rFonts w:cstheme="minorHAnsi"/>
        </w:rPr>
        <w:t xml:space="preserve">a </w:t>
      </w:r>
      <w:r w:rsidRPr="00DC0B68">
        <w:rPr>
          <w:rFonts w:cstheme="minorHAnsi"/>
        </w:rPr>
        <w:t xml:space="preserve">winner of many major science and physics quizzes conducted by colleges across </w:t>
      </w:r>
      <w:r w:rsidR="00DC0B68" w:rsidRPr="00DC0B68">
        <w:rPr>
          <w:rFonts w:cstheme="minorHAnsi"/>
        </w:rPr>
        <w:t>K</w:t>
      </w:r>
      <w:r w:rsidRPr="00DC0B68">
        <w:rPr>
          <w:rFonts w:cstheme="minorHAnsi"/>
        </w:rPr>
        <w:t>erala.</w:t>
      </w:r>
    </w:p>
    <w:p w14:paraId="659F49A0" w14:textId="2AD874EA" w:rsidR="00995A9F" w:rsidRPr="00DC0B68" w:rsidRDefault="00995A9F" w:rsidP="00DC0B68">
      <w:pPr>
        <w:pStyle w:val="ListParagraph"/>
        <w:spacing w:after="0"/>
        <w:rPr>
          <w:rFonts w:cstheme="minorHAnsi"/>
        </w:rPr>
      </w:pPr>
    </w:p>
    <w:p w14:paraId="3E230C0D" w14:textId="77777777" w:rsidR="007B0681" w:rsidRPr="00DC0B68" w:rsidRDefault="00995A9F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>Tryst with Quiz Mastering</w:t>
      </w:r>
    </w:p>
    <w:p w14:paraId="2D65122A" w14:textId="45FF912E" w:rsidR="00995A9F" w:rsidRPr="00DC0B68" w:rsidRDefault="00995A9F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>I love to be the one to ask questions as much as love to be in the hot seat. My first experi</w:t>
      </w:r>
      <w:r w:rsidR="00DC0B68" w:rsidRPr="00DC0B68">
        <w:rPr>
          <w:rFonts w:cstheme="minorHAnsi"/>
        </w:rPr>
        <w:t>en</w:t>
      </w:r>
      <w:r w:rsidRPr="00DC0B68">
        <w:rPr>
          <w:rFonts w:cstheme="minorHAnsi"/>
        </w:rPr>
        <w:t>ce as a quiz master was when I was in 8</w:t>
      </w:r>
      <w:r w:rsidRPr="00DC0B68">
        <w:rPr>
          <w:rFonts w:cstheme="minorHAnsi"/>
          <w:vertAlign w:val="superscript"/>
        </w:rPr>
        <w:t>th</w:t>
      </w:r>
      <w:r w:rsidRPr="00DC0B68">
        <w:rPr>
          <w:rFonts w:cstheme="minorHAnsi"/>
        </w:rPr>
        <w:t xml:space="preserve"> Grade and hosted an inter</w:t>
      </w:r>
      <w:r w:rsidR="00DC0B68" w:rsidRPr="00DC0B68">
        <w:rPr>
          <w:rFonts w:cstheme="minorHAnsi"/>
        </w:rPr>
        <w:t>-</w:t>
      </w:r>
      <w:r w:rsidRPr="00DC0B68">
        <w:rPr>
          <w:rFonts w:cstheme="minorHAnsi"/>
        </w:rPr>
        <w:t xml:space="preserve">club maths quiz then </w:t>
      </w:r>
      <w:proofErr w:type="gramStart"/>
      <w:r w:rsidRPr="00DC0B68">
        <w:rPr>
          <w:rFonts w:cstheme="minorHAnsi"/>
        </w:rPr>
        <w:t>again</w:t>
      </w:r>
      <w:proofErr w:type="gramEnd"/>
      <w:r w:rsidRPr="00DC0B68">
        <w:rPr>
          <w:rFonts w:cstheme="minorHAnsi"/>
        </w:rPr>
        <w:t xml:space="preserve"> an Inter</w:t>
      </w:r>
      <w:r w:rsidR="00DC0B68" w:rsidRPr="00DC0B68">
        <w:rPr>
          <w:rFonts w:cstheme="minorHAnsi"/>
        </w:rPr>
        <w:t>-</w:t>
      </w:r>
      <w:r w:rsidRPr="00DC0B68">
        <w:rPr>
          <w:rFonts w:cstheme="minorHAnsi"/>
        </w:rPr>
        <w:t>School Quiz as part</w:t>
      </w:r>
      <w:r w:rsidR="00DC0B68" w:rsidRPr="00DC0B68">
        <w:rPr>
          <w:rFonts w:cstheme="minorHAnsi"/>
        </w:rPr>
        <w:t xml:space="preserve"> of</w:t>
      </w:r>
      <w:r w:rsidRPr="00DC0B68">
        <w:rPr>
          <w:rFonts w:cstheme="minorHAnsi"/>
        </w:rPr>
        <w:t xml:space="preserve"> my school fest El </w:t>
      </w:r>
      <w:proofErr w:type="spellStart"/>
      <w:r w:rsidRPr="00DC0B68">
        <w:rPr>
          <w:rFonts w:cstheme="minorHAnsi"/>
        </w:rPr>
        <w:t>Concurso</w:t>
      </w:r>
      <w:proofErr w:type="spellEnd"/>
      <w:r w:rsidRPr="00DC0B68">
        <w:rPr>
          <w:rFonts w:cstheme="minorHAnsi"/>
        </w:rPr>
        <w:t>. Nowadays I host the inter</w:t>
      </w:r>
      <w:r w:rsidR="00DC0B68" w:rsidRPr="00DC0B68">
        <w:rPr>
          <w:rFonts w:cstheme="minorHAnsi"/>
        </w:rPr>
        <w:t>-</w:t>
      </w:r>
      <w:r w:rsidRPr="00DC0B68">
        <w:rPr>
          <w:rFonts w:cstheme="minorHAnsi"/>
        </w:rPr>
        <w:t xml:space="preserve">department science quizzes at my college, quizzes as part of </w:t>
      </w:r>
      <w:proofErr w:type="spellStart"/>
      <w:r w:rsidRPr="00DC0B68">
        <w:rPr>
          <w:rFonts w:cstheme="minorHAnsi"/>
        </w:rPr>
        <w:t>IQuiz</w:t>
      </w:r>
      <w:proofErr w:type="spellEnd"/>
      <w:r w:rsidRPr="00DC0B68">
        <w:rPr>
          <w:rFonts w:cstheme="minorHAnsi"/>
        </w:rPr>
        <w:t xml:space="preserve"> </w:t>
      </w:r>
      <w:proofErr w:type="spellStart"/>
      <w:r w:rsidRPr="00DC0B68">
        <w:rPr>
          <w:rFonts w:cstheme="minorHAnsi"/>
        </w:rPr>
        <w:t>Informals</w:t>
      </w:r>
      <w:proofErr w:type="spellEnd"/>
      <w:r w:rsidRPr="00DC0B68">
        <w:rPr>
          <w:rFonts w:cstheme="minorHAnsi"/>
        </w:rPr>
        <w:t xml:space="preserve"> and I am proud </w:t>
      </w:r>
      <w:r w:rsidR="00DC0B68" w:rsidRPr="00DC0B68">
        <w:rPr>
          <w:rFonts w:cstheme="minorHAnsi"/>
        </w:rPr>
        <w:t xml:space="preserve">to </w:t>
      </w:r>
      <w:r w:rsidRPr="00DC0B68">
        <w:rPr>
          <w:rFonts w:cstheme="minorHAnsi"/>
        </w:rPr>
        <w:t>have been invited to host the inter</w:t>
      </w:r>
      <w:r w:rsidR="00DC0B68" w:rsidRPr="00DC0B68">
        <w:rPr>
          <w:rFonts w:cstheme="minorHAnsi"/>
        </w:rPr>
        <w:t>-</w:t>
      </w:r>
      <w:r w:rsidRPr="00DC0B68">
        <w:rPr>
          <w:rFonts w:cstheme="minorHAnsi"/>
        </w:rPr>
        <w:t>house quiz at my school (</w:t>
      </w:r>
      <w:proofErr w:type="spellStart"/>
      <w:r w:rsidRPr="00DC0B68">
        <w:rPr>
          <w:rFonts w:cstheme="minorHAnsi"/>
        </w:rPr>
        <w:t>Navajeevan</w:t>
      </w:r>
      <w:proofErr w:type="spellEnd"/>
      <w:r w:rsidRPr="00DC0B68">
        <w:rPr>
          <w:rFonts w:cstheme="minorHAnsi"/>
        </w:rPr>
        <w:t xml:space="preserve"> Bethany Vidyalaya, </w:t>
      </w:r>
      <w:proofErr w:type="spellStart"/>
      <w:r w:rsidRPr="00DC0B68">
        <w:rPr>
          <w:rFonts w:cstheme="minorHAnsi"/>
        </w:rPr>
        <w:t>Nalanchira</w:t>
      </w:r>
      <w:proofErr w:type="spellEnd"/>
      <w:r w:rsidRPr="00DC0B68">
        <w:rPr>
          <w:rFonts w:cstheme="minorHAnsi"/>
        </w:rPr>
        <w:t>)</w:t>
      </w:r>
    </w:p>
    <w:p w14:paraId="12751874" w14:textId="77777777" w:rsidR="004D6111" w:rsidRPr="00DC0B68" w:rsidRDefault="004D6111" w:rsidP="00DC0B68">
      <w:pPr>
        <w:pStyle w:val="ListParagraph"/>
        <w:spacing w:after="0"/>
        <w:rPr>
          <w:rFonts w:cstheme="minorHAnsi"/>
        </w:rPr>
      </w:pPr>
    </w:p>
    <w:p w14:paraId="2DDA6138" w14:textId="77777777" w:rsidR="007B0681" w:rsidRPr="00DC0B68" w:rsidRDefault="007B0681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>Specializations</w:t>
      </w:r>
    </w:p>
    <w:p w14:paraId="203651D3" w14:textId="46C27A4B" w:rsidR="004D6111" w:rsidRPr="00DC0B68" w:rsidRDefault="007B0681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>Even though I take part in general quizzes I am more into Science quizzes, if it’s a space quiz that’s a jackpot.</w:t>
      </w:r>
      <w:r w:rsidR="004D6111" w:rsidRPr="00DC0B68">
        <w:rPr>
          <w:rFonts w:cstheme="minorHAnsi"/>
        </w:rPr>
        <w:br/>
      </w:r>
    </w:p>
    <w:p w14:paraId="2FE39461" w14:textId="77777777" w:rsidR="007B0681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>Quizzes lost</w:t>
      </w:r>
    </w:p>
    <w:p w14:paraId="6CCC336E" w14:textId="577E2770" w:rsidR="004D6111" w:rsidRDefault="004D6111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 xml:space="preserve">In </w:t>
      </w:r>
      <w:r w:rsidR="004A0D65" w:rsidRPr="00DC0B68">
        <w:rPr>
          <w:rFonts w:cstheme="minorHAnsi"/>
        </w:rPr>
        <w:t>general,</w:t>
      </w:r>
      <w:r w:rsidRPr="00DC0B68">
        <w:rPr>
          <w:rFonts w:cstheme="minorHAnsi"/>
        </w:rPr>
        <w:t xml:space="preserve"> I have lost more than I have one, </w:t>
      </w:r>
      <w:r w:rsidR="00995A9F" w:rsidRPr="00DC0B68">
        <w:rPr>
          <w:rFonts w:cstheme="minorHAnsi"/>
        </w:rPr>
        <w:t xml:space="preserve">as the popular saying goes failure are the stepping stones to success and I have learned a lot from those. As far as science quizzes are </w:t>
      </w:r>
      <w:r w:rsidR="004A0D65" w:rsidRPr="00DC0B68">
        <w:rPr>
          <w:rFonts w:cstheme="minorHAnsi"/>
        </w:rPr>
        <w:t>concerned,</w:t>
      </w:r>
      <w:r w:rsidR="00995A9F" w:rsidRPr="00DC0B68">
        <w:rPr>
          <w:rFonts w:cstheme="minorHAnsi"/>
        </w:rPr>
        <w:t xml:space="preserve"> I am proud </w:t>
      </w:r>
      <w:r w:rsidR="00DC0B68" w:rsidRPr="00DC0B68">
        <w:rPr>
          <w:rFonts w:cstheme="minorHAnsi"/>
        </w:rPr>
        <w:t xml:space="preserve">to </w:t>
      </w:r>
      <w:r w:rsidR="00995A9F" w:rsidRPr="00DC0B68">
        <w:rPr>
          <w:rFonts w:cstheme="minorHAnsi"/>
        </w:rPr>
        <w:t>have excellent winning streaks.</w:t>
      </w:r>
    </w:p>
    <w:p w14:paraId="1DBBDFA9" w14:textId="4B80266B" w:rsidR="00F749ED" w:rsidRDefault="00F749ED" w:rsidP="00DC0B68">
      <w:pPr>
        <w:spacing w:after="0"/>
        <w:ind w:left="360"/>
        <w:rPr>
          <w:rFonts w:cstheme="minorHAnsi"/>
        </w:rPr>
      </w:pPr>
    </w:p>
    <w:p w14:paraId="0E4EB06A" w14:textId="77777777" w:rsidR="00F749ED" w:rsidRPr="00DC0B68" w:rsidRDefault="00F749ED" w:rsidP="00DC0B68">
      <w:pPr>
        <w:spacing w:after="0"/>
        <w:ind w:left="360"/>
        <w:rPr>
          <w:rFonts w:cstheme="minorHAnsi"/>
        </w:rPr>
      </w:pPr>
    </w:p>
    <w:p w14:paraId="15A7FA9D" w14:textId="77777777" w:rsidR="00995A9F" w:rsidRPr="00DC0B68" w:rsidRDefault="00995A9F" w:rsidP="00DC0B68">
      <w:pPr>
        <w:pStyle w:val="ListParagraph"/>
        <w:spacing w:after="0"/>
        <w:rPr>
          <w:rFonts w:cstheme="minorHAnsi"/>
        </w:rPr>
      </w:pPr>
    </w:p>
    <w:p w14:paraId="41010F94" w14:textId="77777777" w:rsidR="007B0681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lastRenderedPageBreak/>
        <w:t>Notable partners</w:t>
      </w:r>
    </w:p>
    <w:p w14:paraId="46FB2C69" w14:textId="3C59182B" w:rsidR="004A0D65" w:rsidRPr="00DC0B68" w:rsidRDefault="004A0D65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>P</w:t>
      </w:r>
      <w:r w:rsidR="00995A9F" w:rsidRPr="00DC0B68">
        <w:rPr>
          <w:rFonts w:cstheme="minorHAnsi"/>
        </w:rPr>
        <w:t xml:space="preserve">artners from my school </w:t>
      </w:r>
      <w:proofErr w:type="spellStart"/>
      <w:r w:rsidR="00995A9F" w:rsidRPr="00DC0B68">
        <w:rPr>
          <w:rFonts w:cstheme="minorHAnsi"/>
        </w:rPr>
        <w:t>Sreehari</w:t>
      </w:r>
      <w:proofErr w:type="spellEnd"/>
      <w:r w:rsidR="00995A9F" w:rsidRPr="00DC0B68">
        <w:rPr>
          <w:rFonts w:cstheme="minorHAnsi"/>
        </w:rPr>
        <w:t xml:space="preserve"> K (Bs-Ms at IISC Bangalore), Milan Mathew Varghese (</w:t>
      </w:r>
      <w:proofErr w:type="spellStart"/>
      <w:r w:rsidRPr="00DC0B68">
        <w:rPr>
          <w:rFonts w:cstheme="minorHAnsi"/>
        </w:rPr>
        <w:t>Btech</w:t>
      </w:r>
      <w:proofErr w:type="spellEnd"/>
      <w:r w:rsidRPr="00DC0B68">
        <w:rPr>
          <w:rFonts w:cstheme="minorHAnsi"/>
        </w:rPr>
        <w:t xml:space="preserve"> in Electronics &amp; Communication, SCT) with whom I still pair. Partners from my college are </w:t>
      </w:r>
      <w:proofErr w:type="spellStart"/>
      <w:r w:rsidRPr="00DC0B68">
        <w:rPr>
          <w:rFonts w:cstheme="minorHAnsi"/>
        </w:rPr>
        <w:t>Manujith</w:t>
      </w:r>
      <w:proofErr w:type="spellEnd"/>
      <w:r w:rsidRPr="00DC0B68">
        <w:rPr>
          <w:rFonts w:cstheme="minorHAnsi"/>
        </w:rPr>
        <w:t xml:space="preserve"> A (BSc Physics, SB College), Manisha A, Akhil Thomas </w:t>
      </w:r>
      <w:proofErr w:type="spellStart"/>
      <w:r w:rsidRPr="00DC0B68">
        <w:rPr>
          <w:rFonts w:cstheme="minorHAnsi"/>
        </w:rPr>
        <w:t>Panicker</w:t>
      </w:r>
      <w:proofErr w:type="spellEnd"/>
      <w:r w:rsidRPr="00DC0B68">
        <w:rPr>
          <w:rFonts w:cstheme="minorHAnsi"/>
        </w:rPr>
        <w:t xml:space="preserve"> (Research Scholar, CUSAT) and </w:t>
      </w:r>
      <w:proofErr w:type="spellStart"/>
      <w:r w:rsidRPr="00DC0B68">
        <w:rPr>
          <w:rFonts w:cstheme="minorHAnsi"/>
        </w:rPr>
        <w:t>Femy</w:t>
      </w:r>
      <w:proofErr w:type="spellEnd"/>
      <w:r w:rsidRPr="00DC0B68">
        <w:rPr>
          <w:rFonts w:cstheme="minorHAnsi"/>
        </w:rPr>
        <w:t xml:space="preserve"> Raju (Guest lecturer, St Berchmans College)</w:t>
      </w:r>
    </w:p>
    <w:p w14:paraId="2FA0F686" w14:textId="77777777" w:rsidR="004A0D65" w:rsidRPr="00DC0B68" w:rsidRDefault="004A0D65" w:rsidP="00DC0B68">
      <w:pPr>
        <w:pStyle w:val="ListParagraph"/>
        <w:spacing w:after="0"/>
        <w:rPr>
          <w:rFonts w:cstheme="minorHAnsi"/>
        </w:rPr>
      </w:pPr>
    </w:p>
    <w:p w14:paraId="40159EAA" w14:textId="18518E9A" w:rsidR="007B0681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>Favo</w:t>
      </w:r>
      <w:r w:rsidR="00DC0B68" w:rsidRPr="00DC0B68">
        <w:rPr>
          <w:rFonts w:cstheme="minorHAnsi"/>
          <w:b/>
          <w:bCs/>
          <w:u w:val="single"/>
        </w:rPr>
        <w:t>u</w:t>
      </w:r>
      <w:r w:rsidRPr="00DC0B68">
        <w:rPr>
          <w:rFonts w:cstheme="minorHAnsi"/>
          <w:b/>
          <w:bCs/>
          <w:u w:val="single"/>
        </w:rPr>
        <w:t>rite Quiz</w:t>
      </w:r>
      <w:r w:rsidR="00DC0B68" w:rsidRPr="00DC0B68">
        <w:rPr>
          <w:rFonts w:cstheme="minorHAnsi"/>
          <w:b/>
          <w:bCs/>
          <w:u w:val="single"/>
        </w:rPr>
        <w:t>zi</w:t>
      </w:r>
      <w:r w:rsidRPr="00DC0B68">
        <w:rPr>
          <w:rFonts w:cstheme="minorHAnsi"/>
          <w:b/>
          <w:bCs/>
          <w:u w:val="single"/>
        </w:rPr>
        <w:t>ng events that you participate regularly</w:t>
      </w:r>
    </w:p>
    <w:p w14:paraId="14D1E5CE" w14:textId="4C039270" w:rsidR="003745F0" w:rsidRPr="00DC0B68" w:rsidRDefault="004A0D65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 xml:space="preserve">I try to be part of the I Quiz Trivandrum </w:t>
      </w:r>
      <w:proofErr w:type="spellStart"/>
      <w:r w:rsidRPr="00DC0B68">
        <w:rPr>
          <w:rFonts w:cstheme="minorHAnsi"/>
        </w:rPr>
        <w:t>informals</w:t>
      </w:r>
      <w:proofErr w:type="spellEnd"/>
      <w:r w:rsidRPr="00DC0B68">
        <w:rPr>
          <w:rFonts w:cstheme="minorHAnsi"/>
        </w:rPr>
        <w:t xml:space="preserve">, whenever I am there. </w:t>
      </w:r>
      <w:proofErr w:type="spellStart"/>
      <w:r w:rsidRPr="00DC0B68">
        <w:rPr>
          <w:rFonts w:cstheme="minorHAnsi"/>
        </w:rPr>
        <w:t>Reveberate</w:t>
      </w:r>
      <w:proofErr w:type="spellEnd"/>
      <w:r w:rsidRPr="00DC0B68">
        <w:rPr>
          <w:rFonts w:cstheme="minorHAnsi"/>
        </w:rPr>
        <w:t xml:space="preserve"> quiz festival is one such event I really admire.</w:t>
      </w:r>
    </w:p>
    <w:p w14:paraId="0A11F54A" w14:textId="77777777" w:rsidR="004A0D65" w:rsidRPr="00DC0B68" w:rsidRDefault="004A0D65" w:rsidP="00DC0B68">
      <w:pPr>
        <w:pStyle w:val="ListParagraph"/>
        <w:spacing w:after="0"/>
        <w:rPr>
          <w:rFonts w:cstheme="minorHAnsi"/>
        </w:rPr>
      </w:pPr>
    </w:p>
    <w:p w14:paraId="51D01C2E" w14:textId="0BD85DF3" w:rsidR="00DC0B68" w:rsidRPr="00DC0B68" w:rsidRDefault="003745F0" w:rsidP="00DC0B68">
      <w:pPr>
        <w:spacing w:after="0"/>
        <w:ind w:left="360"/>
        <w:rPr>
          <w:rFonts w:cstheme="minorHAnsi"/>
          <w:b/>
          <w:bCs/>
        </w:rPr>
      </w:pPr>
      <w:r w:rsidRPr="00DC0B68">
        <w:rPr>
          <w:rFonts w:cstheme="minorHAnsi"/>
          <w:b/>
          <w:bCs/>
        </w:rPr>
        <w:t>Favo</w:t>
      </w:r>
      <w:r w:rsidR="00DC0B68" w:rsidRPr="00DC0B68">
        <w:rPr>
          <w:rFonts w:cstheme="minorHAnsi"/>
          <w:b/>
          <w:bCs/>
        </w:rPr>
        <w:t>u</w:t>
      </w:r>
      <w:r w:rsidRPr="00DC0B68">
        <w:rPr>
          <w:rFonts w:cstheme="minorHAnsi"/>
          <w:b/>
          <w:bCs/>
        </w:rPr>
        <w:t>rite Quiz Masters</w:t>
      </w:r>
    </w:p>
    <w:p w14:paraId="53A71217" w14:textId="46BE4E04" w:rsidR="007B0681" w:rsidRPr="00DC0B68" w:rsidRDefault="004A0D65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 xml:space="preserve">I was a huge fan of Arjun R Shankar Quizzes during my school days. When it comes to Science Quizzes its Dr </w:t>
      </w:r>
      <w:proofErr w:type="spellStart"/>
      <w:r w:rsidRPr="00DC0B68">
        <w:rPr>
          <w:rFonts w:cstheme="minorHAnsi"/>
        </w:rPr>
        <w:t>Tharanath</w:t>
      </w:r>
      <w:proofErr w:type="spellEnd"/>
      <w:r w:rsidRPr="00DC0B68">
        <w:rPr>
          <w:rFonts w:cstheme="minorHAnsi"/>
        </w:rPr>
        <w:t xml:space="preserve"> </w:t>
      </w:r>
      <w:proofErr w:type="spellStart"/>
      <w:r w:rsidRPr="00DC0B68">
        <w:rPr>
          <w:rFonts w:cstheme="minorHAnsi"/>
        </w:rPr>
        <w:t>Ramachandar</w:t>
      </w:r>
      <w:proofErr w:type="spellEnd"/>
      <w:r w:rsidRPr="00DC0B68">
        <w:rPr>
          <w:rFonts w:cstheme="minorHAnsi"/>
        </w:rPr>
        <w:t xml:space="preserve">, </w:t>
      </w:r>
      <w:r w:rsidRPr="00DC0B68">
        <w:rPr>
          <w:rFonts w:cstheme="minorHAnsi"/>
          <w:color w:val="000000"/>
          <w:sz w:val="18"/>
          <w:szCs w:val="18"/>
          <w:shd w:val="clear" w:color="auto" w:fill="FFFFFF"/>
        </w:rPr>
        <w:t>Assistant Professor, Aquinas College</w:t>
      </w:r>
      <w:r w:rsidR="00DC0B68" w:rsidRPr="00DC0B68">
        <w:rPr>
          <w:rFonts w:cstheme="minorHAnsi"/>
        </w:rPr>
        <w:t xml:space="preserve">, </w:t>
      </w:r>
      <w:proofErr w:type="spellStart"/>
      <w:r w:rsidRPr="00DC0B68">
        <w:rPr>
          <w:rFonts w:cstheme="minorHAnsi"/>
          <w:color w:val="000000"/>
          <w:sz w:val="18"/>
          <w:szCs w:val="18"/>
          <w:shd w:val="clear" w:color="auto" w:fill="FFFFFF"/>
        </w:rPr>
        <w:t>Edacochin</w:t>
      </w:r>
      <w:proofErr w:type="spellEnd"/>
    </w:p>
    <w:p w14:paraId="5100FF5A" w14:textId="77777777" w:rsidR="007B0681" w:rsidRPr="00DC0B68" w:rsidRDefault="007B0681" w:rsidP="00DC0B68">
      <w:pPr>
        <w:pStyle w:val="ListParagraph"/>
        <w:spacing w:after="0"/>
        <w:rPr>
          <w:rFonts w:cstheme="minorHAnsi"/>
          <w:color w:val="000000"/>
          <w:sz w:val="18"/>
          <w:szCs w:val="18"/>
          <w:shd w:val="clear" w:color="auto" w:fill="FFFFFF"/>
        </w:rPr>
      </w:pPr>
    </w:p>
    <w:p w14:paraId="32E386BA" w14:textId="77777777" w:rsidR="00DC0B68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 xml:space="preserve">Your concept of a good Quiz </w:t>
      </w:r>
    </w:p>
    <w:p w14:paraId="37ABC930" w14:textId="6F2F1A97" w:rsidR="007B0681" w:rsidRPr="00DC0B68" w:rsidRDefault="007B0681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>In my opinion</w:t>
      </w:r>
      <w:r w:rsidR="00DC0B68" w:rsidRPr="00DC0B68">
        <w:rPr>
          <w:rFonts w:cstheme="minorHAnsi"/>
        </w:rPr>
        <w:t>,</w:t>
      </w:r>
      <w:r w:rsidRPr="00DC0B68">
        <w:rPr>
          <w:rFonts w:cstheme="minorHAnsi"/>
        </w:rPr>
        <w:t xml:space="preserve"> qu</w:t>
      </w:r>
      <w:r w:rsidR="00DC0B68" w:rsidRPr="00DC0B68">
        <w:rPr>
          <w:rFonts w:cstheme="minorHAnsi"/>
        </w:rPr>
        <w:t>izz</w:t>
      </w:r>
      <w:r w:rsidRPr="00DC0B68">
        <w:rPr>
          <w:rFonts w:cstheme="minorHAnsi"/>
        </w:rPr>
        <w:t>es should be more about sharing and spreading knowledge as an entertaining exercise, if it’s fun and you learn something new then that’s a good quiz.</w:t>
      </w:r>
    </w:p>
    <w:p w14:paraId="6ABA6BCD" w14:textId="77777777" w:rsidR="007B0681" w:rsidRPr="00DC0B68" w:rsidRDefault="007B0681" w:rsidP="00DC0B68">
      <w:pPr>
        <w:pStyle w:val="ListParagraph"/>
        <w:spacing w:after="0"/>
        <w:rPr>
          <w:rFonts w:cstheme="minorHAnsi"/>
        </w:rPr>
      </w:pPr>
    </w:p>
    <w:p w14:paraId="4B3F1D8B" w14:textId="77777777" w:rsidR="00DC0B68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 xml:space="preserve">Changes in Quizzing </w:t>
      </w:r>
    </w:p>
    <w:p w14:paraId="5CA59448" w14:textId="4C3E9288" w:rsidR="007B0681" w:rsidRPr="00DC0B68" w:rsidRDefault="007B0681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>Quizzes were seen as all about rot learning and memorising some facts, I am glad it</w:t>
      </w:r>
      <w:r w:rsidR="00DC0B68" w:rsidRPr="00DC0B68">
        <w:rPr>
          <w:rFonts w:cstheme="minorHAnsi"/>
        </w:rPr>
        <w:t>'</w:t>
      </w:r>
      <w:r w:rsidRPr="00DC0B68">
        <w:rPr>
          <w:rFonts w:cstheme="minorHAnsi"/>
        </w:rPr>
        <w:t>s changing. A proper quiz as of today is about deducing the answers from the clues and working out the answer. It</w:t>
      </w:r>
      <w:r w:rsidR="00DC0B68" w:rsidRPr="00DC0B68">
        <w:rPr>
          <w:rFonts w:cstheme="minorHAnsi"/>
        </w:rPr>
        <w:t>'</w:t>
      </w:r>
      <w:r w:rsidRPr="00DC0B68">
        <w:rPr>
          <w:rFonts w:cstheme="minorHAnsi"/>
        </w:rPr>
        <w:t>s more about understanding what you know than about learning facts by heart.</w:t>
      </w:r>
    </w:p>
    <w:p w14:paraId="6C62EAC4" w14:textId="77777777" w:rsidR="007B0681" w:rsidRPr="00DC0B68" w:rsidRDefault="007B0681" w:rsidP="00DC0B68">
      <w:pPr>
        <w:pStyle w:val="ListParagraph"/>
        <w:spacing w:after="0"/>
        <w:rPr>
          <w:rFonts w:cstheme="minorHAnsi"/>
        </w:rPr>
      </w:pPr>
    </w:p>
    <w:p w14:paraId="20D61E96" w14:textId="77777777" w:rsidR="00DC0B68" w:rsidRPr="00DC0B68" w:rsidRDefault="003745F0" w:rsidP="00DC0B68">
      <w:pPr>
        <w:spacing w:after="0"/>
        <w:ind w:left="360"/>
        <w:rPr>
          <w:rFonts w:cstheme="minorHAnsi"/>
          <w:b/>
          <w:bCs/>
          <w:u w:val="single"/>
        </w:rPr>
      </w:pPr>
      <w:r w:rsidRPr="00DC0B68">
        <w:rPr>
          <w:rFonts w:cstheme="minorHAnsi"/>
          <w:b/>
          <w:bCs/>
          <w:u w:val="single"/>
        </w:rPr>
        <w:t xml:space="preserve">Books &amp; Websites </w:t>
      </w:r>
    </w:p>
    <w:p w14:paraId="6E52E4C6" w14:textId="7073E12F" w:rsidR="007B0681" w:rsidRPr="00DC0B68" w:rsidRDefault="007B0681" w:rsidP="00DC0B68">
      <w:pPr>
        <w:spacing w:after="0"/>
        <w:ind w:left="360"/>
        <w:rPr>
          <w:rFonts w:cstheme="minorHAnsi"/>
        </w:rPr>
      </w:pPr>
      <w:r w:rsidRPr="00DC0B68">
        <w:rPr>
          <w:rFonts w:cstheme="minorHAnsi"/>
        </w:rPr>
        <w:t xml:space="preserve">I generally use </w:t>
      </w:r>
      <w:proofErr w:type="spellStart"/>
      <w:r w:rsidRPr="00DC0B68">
        <w:rPr>
          <w:rFonts w:cstheme="minorHAnsi"/>
        </w:rPr>
        <w:t>inshort</w:t>
      </w:r>
      <w:r w:rsidR="00DC0B68" w:rsidRPr="00DC0B68">
        <w:rPr>
          <w:rFonts w:cstheme="minorHAnsi"/>
        </w:rPr>
        <w:t>s</w:t>
      </w:r>
      <w:proofErr w:type="spellEnd"/>
      <w:r w:rsidR="00DC0B68" w:rsidRPr="00DC0B68">
        <w:rPr>
          <w:rFonts w:cstheme="minorHAnsi"/>
        </w:rPr>
        <w:t xml:space="preserve"> app</w:t>
      </w:r>
      <w:r w:rsidRPr="00DC0B68">
        <w:rPr>
          <w:rFonts w:cstheme="minorHAnsi"/>
        </w:rPr>
        <w:t xml:space="preserve"> as my daily dose of</w:t>
      </w:r>
      <w:r w:rsidR="00DC0B68" w:rsidRPr="00DC0B68">
        <w:rPr>
          <w:rFonts w:cstheme="minorHAnsi"/>
        </w:rPr>
        <w:t xml:space="preserve"> news and</w:t>
      </w:r>
      <w:r w:rsidRPr="00DC0B68">
        <w:rPr>
          <w:rFonts w:cstheme="minorHAnsi"/>
        </w:rPr>
        <w:t xml:space="preserve"> </w:t>
      </w:r>
      <w:r w:rsidR="00DC0B68" w:rsidRPr="00DC0B68">
        <w:rPr>
          <w:rFonts w:cstheme="minorHAnsi"/>
        </w:rPr>
        <w:t xml:space="preserve">current affairs, when it comes to the latest in science, I use nature.com and sciencealert.com as sources. Books by Yuval Noah Harari, APJ Abdul Kalam and </w:t>
      </w:r>
      <w:r w:rsidR="00DC0B68">
        <w:rPr>
          <w:rFonts w:cstheme="minorHAnsi"/>
        </w:rPr>
        <w:t>fictional works</w:t>
      </w:r>
      <w:r w:rsidR="00DC0B68" w:rsidRPr="00DC0B68">
        <w:rPr>
          <w:rFonts w:cstheme="minorHAnsi"/>
        </w:rPr>
        <w:t xml:space="preserve"> by Dan Brown are right there at the top.</w:t>
      </w:r>
    </w:p>
    <w:bookmarkEnd w:id="0"/>
    <w:p w14:paraId="5680756D" w14:textId="3C315300" w:rsidR="002E4929" w:rsidRPr="00DC0B68" w:rsidRDefault="002E4929" w:rsidP="00DC0B68">
      <w:pPr>
        <w:spacing w:after="0"/>
        <w:rPr>
          <w:rFonts w:cstheme="minorHAnsi"/>
        </w:rPr>
      </w:pPr>
    </w:p>
    <w:sectPr w:rsidR="002E4929" w:rsidRPr="00DC0B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C2C1E"/>
    <w:multiLevelType w:val="hybridMultilevel"/>
    <w:tmpl w:val="198C6A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sDQ0szSzMDIxsDRU0lEKTi0uzszPAykwqgUAXvW67ywAAAA="/>
  </w:docVars>
  <w:rsids>
    <w:rsidRoot w:val="002554E8"/>
    <w:rsid w:val="002554E8"/>
    <w:rsid w:val="002E4929"/>
    <w:rsid w:val="003745F0"/>
    <w:rsid w:val="003B2E63"/>
    <w:rsid w:val="004A0D65"/>
    <w:rsid w:val="004D6111"/>
    <w:rsid w:val="007B0681"/>
    <w:rsid w:val="00995A9F"/>
    <w:rsid w:val="00B270B1"/>
    <w:rsid w:val="00DC0B68"/>
    <w:rsid w:val="00F74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BD883"/>
  <w15:chartTrackingRefBased/>
  <w15:docId w15:val="{59C71C5C-3A20-4957-8AF2-9E7079E92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45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in P James</dc:creator>
  <cp:keywords/>
  <dc:description/>
  <cp:lastModifiedBy>Albin P James</cp:lastModifiedBy>
  <cp:revision>4</cp:revision>
  <dcterms:created xsi:type="dcterms:W3CDTF">2019-11-15T10:59:00Z</dcterms:created>
  <dcterms:modified xsi:type="dcterms:W3CDTF">2019-11-15T15:46:00Z</dcterms:modified>
</cp:coreProperties>
</file>